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8ACAF0" w14:textId="141E4D6C" w:rsidR="00F47260" w:rsidRPr="00F47260" w:rsidRDefault="002000C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03/2020</w:t>
      </w:r>
      <w:bookmarkStart w:id="0" w:name="_GoBack"/>
      <w:bookmarkEnd w:id="0"/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5D0650F6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</w:t>
      </w:r>
      <w:r w:rsidR="00FA30CB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2000C6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2000C6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B588C0" w14:textId="77777777" w:rsidR="00443D8C" w:rsidRDefault="00443D8C" w:rsidP="00271D05">
      <w:r>
        <w:separator/>
      </w:r>
    </w:p>
  </w:endnote>
  <w:endnote w:type="continuationSeparator" w:id="0">
    <w:p w14:paraId="4BDA8864" w14:textId="77777777" w:rsidR="00443D8C" w:rsidRDefault="00443D8C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A00002AF" w:usb1="5000604B" w:usb2="00000000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70D38B" w14:textId="77777777" w:rsidR="00443D8C" w:rsidRDefault="00443D8C" w:rsidP="00271D05">
      <w:r>
        <w:separator/>
      </w:r>
    </w:p>
  </w:footnote>
  <w:footnote w:type="continuationSeparator" w:id="0">
    <w:p w14:paraId="1EE5C8AB" w14:textId="77777777" w:rsidR="00443D8C" w:rsidRDefault="00443D8C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rwUAV7OUBSwAAAA="/>
  </w:docVars>
  <w:rsids>
    <w:rsidRoot w:val="00F47260"/>
    <w:rsid w:val="000F75A0"/>
    <w:rsid w:val="002000C6"/>
    <w:rsid w:val="00271D05"/>
    <w:rsid w:val="00362F44"/>
    <w:rsid w:val="00384C57"/>
    <w:rsid w:val="003B036E"/>
    <w:rsid w:val="003E01FD"/>
    <w:rsid w:val="00443D8C"/>
    <w:rsid w:val="004C5DD8"/>
    <w:rsid w:val="004E61FA"/>
    <w:rsid w:val="00571A23"/>
    <w:rsid w:val="00615249"/>
    <w:rsid w:val="00765602"/>
    <w:rsid w:val="00A2010C"/>
    <w:rsid w:val="00A60E0C"/>
    <w:rsid w:val="00BF77A6"/>
    <w:rsid w:val="00CF6821"/>
    <w:rsid w:val="00D46CC6"/>
    <w:rsid w:val="00E936F4"/>
    <w:rsid w:val="00EA5884"/>
    <w:rsid w:val="00F378F7"/>
    <w:rsid w:val="00F47260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8-03T21:15:00Z</dcterms:created>
  <dcterms:modified xsi:type="dcterms:W3CDTF">2020-08-03T21:15:00Z</dcterms:modified>
</cp:coreProperties>
</file>